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7C71B" w14:textId="77777777" w:rsidR="00884CA0" w:rsidRPr="00BC4215" w:rsidRDefault="00884CA0" w:rsidP="00884CA0">
      <w:pPr>
        <w:pStyle w:val="Heading1"/>
        <w:jc w:val="both"/>
      </w:pPr>
      <w:bookmarkStart w:id="0" w:name="_GoBack"/>
      <w:r w:rsidRPr="00BC4215">
        <w:t>Sample Letter of Self-Introduction to a Landlord</w:t>
      </w:r>
    </w:p>
    <w:bookmarkEnd w:id="0"/>
    <w:p w14:paraId="656E0AE2" w14:textId="77777777" w:rsidR="00884CA0" w:rsidRPr="00BC4215" w:rsidRDefault="00884CA0" w:rsidP="00884CA0">
      <w:pPr>
        <w:jc w:val="both"/>
      </w:pPr>
    </w:p>
    <w:p w14:paraId="49A46328" w14:textId="77777777" w:rsidR="00884CA0" w:rsidRPr="00BC4215" w:rsidRDefault="00884CA0" w:rsidP="00884CA0">
      <w:pPr>
        <w:rPr>
          <w:rFonts w:ascii="Arial" w:hAnsi="Arial" w:cs="Arial"/>
          <w:sz w:val="20"/>
          <w:szCs w:val="20"/>
        </w:rPr>
      </w:pPr>
      <w:r w:rsidRPr="00BC4215">
        <w:rPr>
          <w:rStyle w:val="Strong"/>
          <w:rFonts w:ascii="Arial" w:hAnsi="Arial" w:cs="Arial"/>
          <w:sz w:val="20"/>
          <w:szCs w:val="20"/>
        </w:rPr>
        <w:t>LANDLORD NAME</w:t>
      </w:r>
      <w:r w:rsidRPr="00BC4215">
        <w:rPr>
          <w:rStyle w:val="Strong"/>
          <w:rFonts w:ascii="Arial" w:hAnsi="Arial" w:cs="Arial"/>
          <w:sz w:val="20"/>
          <w:szCs w:val="20"/>
        </w:rPr>
        <w:br/>
        <w:t>ADDRESS</w:t>
      </w:r>
      <w:r w:rsidRPr="00BC4215">
        <w:rPr>
          <w:rFonts w:ascii="Arial" w:hAnsi="Arial" w:cs="Arial"/>
          <w:sz w:val="20"/>
          <w:szCs w:val="20"/>
        </w:rPr>
        <w:br/>
        <w:t>CITY, STATE ZIP</w:t>
      </w:r>
    </w:p>
    <w:p w14:paraId="427CD451" w14:textId="77777777" w:rsidR="00884CA0" w:rsidRPr="00BC4215" w:rsidRDefault="00884CA0" w:rsidP="00884CA0">
      <w:pPr>
        <w:jc w:val="both"/>
        <w:rPr>
          <w:rFonts w:cstheme="minorHAnsi"/>
          <w:b/>
          <w:bCs/>
          <w:sz w:val="24"/>
          <w:szCs w:val="24"/>
        </w:rPr>
      </w:pPr>
      <w:r w:rsidRPr="00BC4215">
        <w:rPr>
          <w:rFonts w:cstheme="minorHAnsi"/>
          <w:sz w:val="24"/>
          <w:szCs w:val="24"/>
        </w:rPr>
        <w:t>Dear (name of landlord)</w:t>
      </w:r>
    </w:p>
    <w:p w14:paraId="49E9F8A6" w14:textId="77777777" w:rsidR="00884CA0" w:rsidRPr="00BC4215" w:rsidRDefault="00884CA0" w:rsidP="00884CA0">
      <w:pPr>
        <w:pStyle w:val="NormalWeb"/>
        <w:jc w:val="both"/>
        <w:rPr>
          <w:rFonts w:asciiTheme="minorHAnsi" w:hAnsiTheme="minorHAnsi" w:cstheme="minorHAnsi"/>
        </w:rPr>
      </w:pPr>
      <w:r w:rsidRPr="00BC4215">
        <w:rPr>
          <w:rFonts w:asciiTheme="minorHAnsi" w:hAnsiTheme="minorHAnsi" w:cstheme="minorHAnsi"/>
        </w:rPr>
        <w:t xml:space="preserve">My name is (your name) and I am very interested in renting the apartment you have available at (property address) which I saw advertised in the local newspaper. I believe it will suit my needs perfectly.  </w:t>
      </w:r>
    </w:p>
    <w:p w14:paraId="2FF4CE40" w14:textId="77777777" w:rsidR="00884CA0" w:rsidRPr="00BC4215" w:rsidRDefault="00884CA0" w:rsidP="00884CA0">
      <w:pPr>
        <w:pStyle w:val="NormalWeb"/>
        <w:jc w:val="both"/>
        <w:rPr>
          <w:rFonts w:asciiTheme="minorHAnsi" w:hAnsiTheme="minorHAnsi" w:cstheme="minorHAnsi"/>
        </w:rPr>
      </w:pPr>
      <w:r w:rsidRPr="00BC4215">
        <w:rPr>
          <w:rFonts w:asciiTheme="minorHAnsi" w:hAnsiTheme="minorHAnsi" w:cstheme="minorHAnsi"/>
        </w:rPr>
        <w:t xml:space="preserve">I currently live at (property address) and have been living there for the past five years. I am looking for a new place to live because the owner of the apartment had to put it on the </w:t>
      </w:r>
      <w:proofErr w:type="gramStart"/>
      <w:r w:rsidRPr="00BC4215">
        <w:rPr>
          <w:rFonts w:asciiTheme="minorHAnsi" w:hAnsiTheme="minorHAnsi" w:cstheme="minorHAnsi"/>
        </w:rPr>
        <w:t>market</w:t>
      </w:r>
      <w:proofErr w:type="gramEnd"/>
      <w:r w:rsidRPr="00BC4215">
        <w:rPr>
          <w:rFonts w:asciiTheme="minorHAnsi" w:hAnsiTheme="minorHAnsi" w:cstheme="minorHAnsi"/>
        </w:rPr>
        <w:t xml:space="preserve"> and it sold. I have always had a good relationship with my landlord, and he has given me an excellent reference which you will find attached. </w:t>
      </w:r>
    </w:p>
    <w:p w14:paraId="5D992DD6" w14:textId="77777777" w:rsidR="00884CA0" w:rsidRPr="00BC4215" w:rsidRDefault="00884CA0" w:rsidP="00884CA0">
      <w:pPr>
        <w:pStyle w:val="NormalWeb"/>
        <w:jc w:val="both"/>
        <w:rPr>
          <w:rFonts w:asciiTheme="minorHAnsi" w:hAnsiTheme="minorHAnsi" w:cstheme="minorHAnsi"/>
        </w:rPr>
      </w:pPr>
      <w:r w:rsidRPr="00BC4215">
        <w:rPr>
          <w:rFonts w:asciiTheme="minorHAnsi" w:hAnsiTheme="minorHAnsi" w:cstheme="minorHAnsi"/>
        </w:rPr>
        <w:t xml:space="preserve">I am particularly interested in your apartment because I love the area with its proximity to public transportation, the nearby clubs and other amenities. The main reason for my interest is that it is within working distance of my work. The idea of not having to negotiate traffic in the morning and evenings is very appealing to me and I will also save on commuting costs. </w:t>
      </w:r>
    </w:p>
    <w:p w14:paraId="58805A9C" w14:textId="77777777" w:rsidR="00884CA0" w:rsidRPr="00BC4215" w:rsidRDefault="00884CA0" w:rsidP="00884CA0">
      <w:pPr>
        <w:pStyle w:val="NormalWeb"/>
        <w:jc w:val="both"/>
        <w:rPr>
          <w:rFonts w:asciiTheme="minorHAnsi" w:hAnsiTheme="minorHAnsi" w:cstheme="minorHAnsi"/>
        </w:rPr>
      </w:pPr>
      <w:r w:rsidRPr="00BC4215">
        <w:rPr>
          <w:rFonts w:asciiTheme="minorHAnsi" w:hAnsiTheme="minorHAnsi" w:cstheme="minorHAnsi"/>
        </w:rPr>
        <w:t xml:space="preserve">I am still </w:t>
      </w:r>
      <w:proofErr w:type="gramStart"/>
      <w:r w:rsidRPr="00BC4215">
        <w:rPr>
          <w:rFonts w:asciiTheme="minorHAnsi" w:hAnsiTheme="minorHAnsi" w:cstheme="minorHAnsi"/>
        </w:rPr>
        <w:t>single</w:t>
      </w:r>
      <w:proofErr w:type="gramEnd"/>
      <w:r w:rsidRPr="00BC4215">
        <w:rPr>
          <w:rFonts w:asciiTheme="minorHAnsi" w:hAnsiTheme="minorHAnsi" w:cstheme="minorHAnsi"/>
        </w:rPr>
        <w:t xml:space="preserve"> but I have a steady girlfriend.  We have been together for four years and are planning on getting married in the future.  I have been employed as a software engineer at (name of company) for the past five years and consider my employment very secure. I have been promoted several times over the years and it is just a matter of time before I move into a more senior management role with an accompanying raise in salary. </w:t>
      </w:r>
    </w:p>
    <w:p w14:paraId="4F20F3C7" w14:textId="77777777" w:rsidR="00884CA0" w:rsidRPr="00BC4215" w:rsidRDefault="00884CA0" w:rsidP="00884CA0">
      <w:pPr>
        <w:pStyle w:val="NormalWeb"/>
        <w:jc w:val="both"/>
        <w:rPr>
          <w:rFonts w:asciiTheme="minorHAnsi" w:hAnsiTheme="minorHAnsi" w:cstheme="minorHAnsi"/>
        </w:rPr>
      </w:pPr>
      <w:r w:rsidRPr="00BC4215">
        <w:rPr>
          <w:rFonts w:asciiTheme="minorHAnsi" w:hAnsiTheme="minorHAnsi" w:cstheme="minorHAnsi"/>
        </w:rPr>
        <w:t xml:space="preserve">In my free time I enjoy getting out into nature and socializing but prefer to go out to socialize and like to keep my home as a noise-free zone where I can enjoy some calm and quiet.  I enjoy cooking, always had a good relationship with my neighbors, and my girlfriend and I frequently shared meals with them. At the same time, I am always respectful of their privacy and conscious of not disturbing them.  I am a non-smoker, do not have any pets and will make sure that your property is always kept clean and well cared for. </w:t>
      </w:r>
    </w:p>
    <w:p w14:paraId="3E3502B8" w14:textId="77777777" w:rsidR="00884CA0" w:rsidRPr="00BC4215" w:rsidRDefault="00884CA0" w:rsidP="00884CA0">
      <w:pPr>
        <w:pStyle w:val="NormalWeb"/>
        <w:jc w:val="both"/>
        <w:rPr>
          <w:rFonts w:asciiTheme="minorHAnsi" w:hAnsiTheme="minorHAnsi" w:cstheme="minorHAnsi"/>
        </w:rPr>
      </w:pPr>
      <w:r w:rsidRPr="00BC4215">
        <w:rPr>
          <w:rFonts w:asciiTheme="minorHAnsi" w:hAnsiTheme="minorHAnsi" w:cstheme="minorHAnsi"/>
        </w:rPr>
        <w:t xml:space="preserve">I understand that entering a tenancy means paying the full rent on time and that other legal obligations are involved. I will have no difficulty in following the terms of my tenancy agreement because I am used to renting and the responsibilities that come with it. I will make sure I communicate with you if I experience any issues.  </w:t>
      </w:r>
    </w:p>
    <w:p w14:paraId="12B61620" w14:textId="77777777" w:rsidR="00884CA0" w:rsidRPr="00BC4215" w:rsidRDefault="00884CA0" w:rsidP="00884CA0">
      <w:pPr>
        <w:pStyle w:val="NormalWeb"/>
        <w:jc w:val="both"/>
        <w:rPr>
          <w:rFonts w:asciiTheme="minorHAnsi" w:hAnsiTheme="minorHAnsi" w:cstheme="minorHAnsi"/>
        </w:rPr>
      </w:pPr>
      <w:r w:rsidRPr="00BC4215">
        <w:rPr>
          <w:rFonts w:asciiTheme="minorHAnsi" w:hAnsiTheme="minorHAnsi" w:cstheme="minorHAnsi"/>
        </w:rPr>
        <w:t xml:space="preserve">Along with this cover letter, I include several references from those who can speak to my ability to be a good renter and a good neighbor. I also include proof of salary and a recent credit report. I am looking for a stable tenancy and hope that you will consider my application. If you have any concerns, please do not hesitate to contact me. I look forward to hearing from you. </w:t>
      </w:r>
    </w:p>
    <w:p w14:paraId="6E7B95D3" w14:textId="77777777" w:rsidR="00884CA0" w:rsidRPr="00BC4215" w:rsidRDefault="00884CA0" w:rsidP="00884CA0">
      <w:pPr>
        <w:spacing w:line="240" w:lineRule="auto"/>
        <w:ind w:left="6237"/>
        <w:jc w:val="both"/>
        <w:rPr>
          <w:rFonts w:ascii="Arial" w:hAnsi="Arial" w:cs="Arial"/>
          <w:color w:val="404040" w:themeColor="text1" w:themeTint="BF"/>
          <w:sz w:val="20"/>
          <w:szCs w:val="20"/>
        </w:rPr>
      </w:pPr>
      <w:r w:rsidRPr="00BC4215">
        <w:rPr>
          <w:rFonts w:ascii="Arial" w:hAnsi="Arial" w:cs="Arial"/>
          <w:color w:val="404040" w:themeColor="text1" w:themeTint="BF"/>
          <w:sz w:val="20"/>
          <w:szCs w:val="20"/>
        </w:rPr>
        <w:lastRenderedPageBreak/>
        <w:t>Respectfully</w:t>
      </w:r>
      <w:r w:rsidRPr="00BC4215">
        <w:rPr>
          <w:rFonts w:ascii="Arial" w:hAnsi="Arial" w:cs="Arial"/>
          <w:color w:val="404040" w:themeColor="text1" w:themeTint="BF"/>
          <w:sz w:val="20"/>
          <w:szCs w:val="20"/>
        </w:rPr>
        <w:br/>
        <w:t>(Name of applicant)</w:t>
      </w:r>
    </w:p>
    <w:p w14:paraId="162FB571" w14:textId="77777777" w:rsidR="00884CA0" w:rsidRPr="00BC4215" w:rsidRDefault="00884CA0" w:rsidP="00884CA0">
      <w:pPr>
        <w:spacing w:after="0" w:line="240" w:lineRule="auto"/>
        <w:jc w:val="both"/>
        <w:rPr>
          <w:rFonts w:ascii="Times New Roman" w:eastAsia="Times New Roman" w:hAnsi="Times New Roman" w:cs="Times New Roman"/>
          <w:sz w:val="24"/>
          <w:szCs w:val="24"/>
        </w:rPr>
      </w:pPr>
      <w:r w:rsidRPr="00BC4215">
        <w:rPr>
          <w:rFonts w:ascii="Arial" w:hAnsi="Arial" w:cs="Arial"/>
          <w:color w:val="404040" w:themeColor="text1" w:themeTint="BF"/>
          <w:sz w:val="20"/>
          <w:szCs w:val="20"/>
        </w:rPr>
        <w:t xml:space="preserve"> </w:t>
      </w:r>
    </w:p>
    <w:p w14:paraId="3F507835" w14:textId="77777777" w:rsidR="00884CA0" w:rsidRPr="00BC4215" w:rsidRDefault="00884CA0" w:rsidP="00884CA0">
      <w:pPr>
        <w:spacing w:after="0" w:line="240" w:lineRule="auto"/>
        <w:jc w:val="both"/>
        <w:rPr>
          <w:rFonts w:ascii="Times New Roman" w:eastAsia="Times New Roman" w:hAnsi="Times New Roman" w:cs="Times New Roman"/>
          <w:sz w:val="24"/>
          <w:szCs w:val="24"/>
        </w:rPr>
      </w:pPr>
    </w:p>
    <w:p w14:paraId="0D206006" w14:textId="77777777" w:rsidR="00884CA0" w:rsidRPr="00BC4215" w:rsidRDefault="00884CA0" w:rsidP="00884CA0"/>
    <w:p w14:paraId="2E1086B2" w14:textId="77777777" w:rsidR="00884CA0" w:rsidRPr="00BC4215" w:rsidRDefault="00884CA0" w:rsidP="00884CA0"/>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8539F" w14:textId="77777777" w:rsidR="00E53AA2" w:rsidRDefault="00E53AA2" w:rsidP="00CB37D9">
      <w:pPr>
        <w:spacing w:after="0" w:line="240" w:lineRule="auto"/>
      </w:pPr>
      <w:r>
        <w:separator/>
      </w:r>
    </w:p>
  </w:endnote>
  <w:endnote w:type="continuationSeparator" w:id="0">
    <w:p w14:paraId="6359AC59" w14:textId="77777777" w:rsidR="00E53AA2" w:rsidRDefault="00E53AA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C6AB9" w14:textId="77777777" w:rsidR="00E53AA2" w:rsidRDefault="00E53AA2" w:rsidP="00CB37D9">
      <w:pPr>
        <w:spacing w:after="0" w:line="240" w:lineRule="auto"/>
      </w:pPr>
      <w:r>
        <w:separator/>
      </w:r>
    </w:p>
  </w:footnote>
  <w:footnote w:type="continuationSeparator" w:id="0">
    <w:p w14:paraId="61E4888B" w14:textId="77777777" w:rsidR="00E53AA2" w:rsidRDefault="00E53AA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B7112"/>
    <w:rsid w:val="00425717"/>
    <w:rsid w:val="00425BDC"/>
    <w:rsid w:val="00426C19"/>
    <w:rsid w:val="00445298"/>
    <w:rsid w:val="00473500"/>
    <w:rsid w:val="004A0C1A"/>
    <w:rsid w:val="004A2747"/>
    <w:rsid w:val="004F1CD0"/>
    <w:rsid w:val="004F5D47"/>
    <w:rsid w:val="00570A17"/>
    <w:rsid w:val="005F0103"/>
    <w:rsid w:val="00651AD0"/>
    <w:rsid w:val="006820EC"/>
    <w:rsid w:val="006B481C"/>
    <w:rsid w:val="006D2C62"/>
    <w:rsid w:val="006E0852"/>
    <w:rsid w:val="006F5F60"/>
    <w:rsid w:val="00742272"/>
    <w:rsid w:val="00791347"/>
    <w:rsid w:val="0080168A"/>
    <w:rsid w:val="00831A9F"/>
    <w:rsid w:val="0087282F"/>
    <w:rsid w:val="00884CA0"/>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53AA2"/>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2:22:00Z</dcterms:created>
  <dcterms:modified xsi:type="dcterms:W3CDTF">2019-07-03T12:22:00Z</dcterms:modified>
</cp:coreProperties>
</file>